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05812" w14:textId="77777777" w:rsidR="00D5535B" w:rsidRDefault="00AC5020">
      <w:pPr>
        <w:pStyle w:val="Heading1"/>
      </w:pPr>
      <w:bookmarkStart w:id="0" w:name="self-learning-notes"/>
      <w:r>
        <w:t>Self-Learning Notes</w:t>
      </w:r>
    </w:p>
    <w:p w14:paraId="60FF638F" w14:textId="77777777" w:rsidR="00D5535B" w:rsidRDefault="00AC5020">
      <w:pPr>
        <w:pStyle w:val="FirstParagraph"/>
      </w:pPr>
      <w:r>
        <w:t>The following set of materials has been prepared in order for you to get a breif introduction to development with React Native.</w:t>
      </w:r>
    </w:p>
    <w:p w14:paraId="684DB0F3" w14:textId="77777777" w:rsidR="00C94F62" w:rsidRDefault="00AC5020">
      <w:pPr>
        <w:pStyle w:val="BodyText"/>
      </w:pPr>
      <w:r>
        <w:t xml:space="preserve">Follow the notes in the order </w:t>
      </w:r>
    </w:p>
    <w:p w14:paraId="5C5D104D" w14:textId="77777777" w:rsidR="00C94F62" w:rsidRDefault="00AC5020">
      <w:pPr>
        <w:pStyle w:val="BodyText"/>
      </w:pPr>
      <w:r>
        <w:t xml:space="preserve">1. </w:t>
      </w:r>
      <w:r>
        <w:rPr>
          <w:rStyle w:val="VerbatimChar"/>
        </w:rPr>
        <w:t>Introduction/main.md</w:t>
      </w:r>
      <w:r>
        <w:t xml:space="preserve"> - Intro to React Native &amp; Expo. Also contains all the set up related detai</w:t>
      </w:r>
      <w:r>
        <w:t xml:space="preserve">ls. </w:t>
      </w:r>
    </w:p>
    <w:p w14:paraId="3E2806E1" w14:textId="77777777" w:rsidR="00C94F62" w:rsidRDefault="00AC5020">
      <w:pPr>
        <w:pStyle w:val="BodyText"/>
      </w:pPr>
      <w:r>
        <w:t xml:space="preserve">2. </w:t>
      </w:r>
      <w:r>
        <w:rPr>
          <w:rStyle w:val="VerbatimChar"/>
        </w:rPr>
        <w:t>Core Components/main.md</w:t>
      </w:r>
      <w:r>
        <w:t xml:space="preserve"> - A deep dive into Core Comoponents in React Native. </w:t>
      </w:r>
    </w:p>
    <w:p w14:paraId="3629BC90" w14:textId="77777777" w:rsidR="00C94F62" w:rsidRDefault="00AC5020">
      <w:pPr>
        <w:pStyle w:val="BodyText"/>
      </w:pPr>
      <w:r>
        <w:t xml:space="preserve">3. </w:t>
      </w:r>
      <w:r>
        <w:rPr>
          <w:rStyle w:val="VerbatimChar"/>
        </w:rPr>
        <w:t>Styling/main.md</w:t>
      </w:r>
      <w:r>
        <w:t xml:space="preserve"> - A guide to styling in React Native. </w:t>
      </w:r>
    </w:p>
    <w:p w14:paraId="2BAD5089" w14:textId="77777777" w:rsidR="00C94F62" w:rsidRDefault="00AC5020">
      <w:pPr>
        <w:pStyle w:val="BodyText"/>
      </w:pPr>
      <w:r>
        <w:t xml:space="preserve">4. </w:t>
      </w:r>
      <w:r>
        <w:rPr>
          <w:rStyle w:val="VerbatimChar"/>
        </w:rPr>
        <w:t>Navigation/main.md</w:t>
      </w:r>
      <w:r>
        <w:t xml:space="preserve"> - Information regarding implenting basic mobile application </w:t>
      </w:r>
      <w:proofErr w:type="spellStart"/>
      <w:r>
        <w:t>naivgational</w:t>
      </w:r>
      <w:proofErr w:type="spellEnd"/>
      <w:r>
        <w:t xml:space="preserve"> </w:t>
      </w:r>
      <w:proofErr w:type="spellStart"/>
      <w:r>
        <w:t>pradigms</w:t>
      </w:r>
      <w:proofErr w:type="spellEnd"/>
      <w:r>
        <w:t xml:space="preserve"> with </w:t>
      </w:r>
      <w:proofErr w:type="spellStart"/>
      <w:r>
        <w:t>ReactN</w:t>
      </w:r>
      <w:r>
        <w:t>ative</w:t>
      </w:r>
      <w:proofErr w:type="spellEnd"/>
      <w:r>
        <w:t>.</w:t>
      </w:r>
    </w:p>
    <w:p w14:paraId="409B478E" w14:textId="7A33AE29" w:rsidR="00D5535B" w:rsidRDefault="00AC5020">
      <w:pPr>
        <w:pStyle w:val="BodyText"/>
      </w:pPr>
      <w:r>
        <w:t xml:space="preserve"> 5. </w:t>
      </w:r>
      <w:r>
        <w:rPr>
          <w:rStyle w:val="VerbatimChar"/>
        </w:rPr>
        <w:t>Dogstagram</w:t>
      </w:r>
      <w:r>
        <w:t xml:space="preserve"> - Phew! that was a lot of information, let’s put it to use by building somethng useful. An instagram for dogs :)</w:t>
      </w:r>
    </w:p>
    <w:p w14:paraId="2014EDED" w14:textId="77777777" w:rsidR="00D5535B" w:rsidRDefault="00AC5020">
      <w:pPr>
        <w:pStyle w:val="BodyText"/>
      </w:pPr>
      <w:r>
        <w:t xml:space="preserve">Note that in each folder, 3 files namely </w:t>
      </w:r>
      <w:r>
        <w:rPr>
          <w:rStyle w:val="VerbatimChar"/>
        </w:rPr>
        <w:t>main.md</w:t>
      </w:r>
      <w:r>
        <w:t xml:space="preserve">, </w:t>
      </w:r>
      <w:r>
        <w:rPr>
          <w:rStyle w:val="VerbatimChar"/>
        </w:rPr>
        <w:t>main.pdf</w:t>
      </w:r>
      <w:r>
        <w:t xml:space="preserve">, and </w:t>
      </w:r>
      <w:r>
        <w:rPr>
          <w:rStyle w:val="VerbatimChar"/>
        </w:rPr>
        <w:t>main.docx</w:t>
      </w:r>
      <w:r>
        <w:t xml:space="preserve"> are present. The contents in each of these files</w:t>
      </w:r>
      <w:r>
        <w:t xml:space="preserve"> is the same, you may referer to the notes in the file format of your choice.</w:t>
      </w:r>
      <w:bookmarkEnd w:id="0"/>
    </w:p>
    <w:sectPr w:rsidR="00D553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9F13E" w14:textId="77777777" w:rsidR="00AC5020" w:rsidRDefault="00AC5020">
      <w:pPr>
        <w:spacing w:after="0"/>
      </w:pPr>
      <w:r>
        <w:separator/>
      </w:r>
    </w:p>
  </w:endnote>
  <w:endnote w:type="continuationSeparator" w:id="0">
    <w:p w14:paraId="2BE3DBA6" w14:textId="77777777" w:rsidR="00AC5020" w:rsidRDefault="00AC50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C9F9C" w14:textId="77777777" w:rsidR="00AC5020" w:rsidRDefault="00AC5020">
      <w:r>
        <w:separator/>
      </w:r>
    </w:p>
  </w:footnote>
  <w:footnote w:type="continuationSeparator" w:id="0">
    <w:p w14:paraId="2E57D472" w14:textId="77777777" w:rsidR="00AC5020" w:rsidRDefault="00AC50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D14E8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C5020"/>
    <w:rsid w:val="00B86B75"/>
    <w:rsid w:val="00BC48D5"/>
    <w:rsid w:val="00C36279"/>
    <w:rsid w:val="00C94F62"/>
    <w:rsid w:val="00D5535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B0077D1"/>
  <w15:docId w15:val="{26ACF323-2420-3A40-97B8-612DD83EB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0</Words>
  <Characters>741</Characters>
  <Application>Microsoft Office Word</Application>
  <DocSecurity>0</DocSecurity>
  <Lines>6</Lines>
  <Paragraphs>1</Paragraphs>
  <ScaleCrop>false</ScaleCrop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ngh Ritvik</cp:lastModifiedBy>
  <cp:revision>2</cp:revision>
  <dcterms:created xsi:type="dcterms:W3CDTF">2021-10-31T09:48:00Z</dcterms:created>
  <dcterms:modified xsi:type="dcterms:W3CDTF">2021-10-31T09:49:00Z</dcterms:modified>
</cp:coreProperties>
</file>